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1"/>
        <w:gridCol w:w="6884"/>
      </w:tblGrid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141C0E">
              <w:t>1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line="276" w:lineRule="auto"/>
              <w:rPr>
                <w:b/>
              </w:rPr>
            </w:pPr>
            <w:r w:rsidRPr="008A380B">
              <w:rPr>
                <w:b/>
              </w:rPr>
              <w:t>МЕТОДИКА РАБОТЫ С ИСТОЧНИКАМИ</w:t>
            </w:r>
            <w:r>
              <w:rPr>
                <w:b/>
              </w:rPr>
              <w:t xml:space="preserve"> </w:t>
            </w:r>
            <w:r w:rsidRPr="008A380B">
              <w:rPr>
                <w:b/>
              </w:rPr>
              <w:t>ПО ИСТОРИИ ЦЕРКВИ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2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3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бакалавр богословия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4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очная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5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2017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6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line="276" w:lineRule="auto"/>
              <w:jc w:val="both"/>
            </w:pPr>
            <w:r w:rsidRPr="008A380B">
              <w:t xml:space="preserve">Целью освоения дисциплины является формирование у студентов комплексного взгляда на методы работы с историческими источниками, а также развитие навыков применения квалифицированного исторического анализа в </w:t>
            </w:r>
            <w:proofErr w:type="gramStart"/>
            <w:r w:rsidRPr="008A380B">
              <w:t>работе</w:t>
            </w:r>
            <w:proofErr w:type="gramEnd"/>
            <w:r w:rsidRPr="008A380B">
              <w:t xml:space="preserve"> как с архивными, так и с опубликованными источниками.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7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 xml:space="preserve">Место дисциплины в структуре </w:t>
            </w:r>
            <w:proofErr w:type="spellStart"/>
            <w:r w:rsidRPr="00141C0E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line="276" w:lineRule="auto"/>
              <w:jc w:val="both"/>
            </w:pPr>
            <w:r w:rsidRPr="00141C0E">
              <w:t>Вариативная часть, дисциплины по выбору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8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line="276" w:lineRule="auto"/>
              <w:jc w:val="both"/>
            </w:pPr>
            <w:r w:rsidRPr="00141C0E">
              <w:t xml:space="preserve">ПК-1: 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. </w:t>
            </w:r>
          </w:p>
        </w:tc>
      </w:tr>
      <w:tr w:rsidR="000A3AE9" w:rsidRPr="00141C0E" w:rsidTr="00884F58"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</w:pPr>
            <w:r w:rsidRPr="00141C0E">
              <w:t>9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A3AE9" w:rsidRPr="00141C0E" w:rsidRDefault="000A3AE9" w:rsidP="00884F58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i/>
                <w:iCs/>
              </w:rPr>
            </w:pPr>
            <w:proofErr w:type="spellStart"/>
            <w:r w:rsidRPr="008A380B">
              <w:rPr>
                <w:i/>
                <w:iCs/>
              </w:rPr>
              <w:t>Грабко</w:t>
            </w:r>
            <w:proofErr w:type="spellEnd"/>
            <w:r w:rsidRPr="008A380B">
              <w:rPr>
                <w:i/>
                <w:iCs/>
              </w:rPr>
              <w:t xml:space="preserve"> </w:t>
            </w:r>
            <w:proofErr w:type="spellStart"/>
            <w:r w:rsidRPr="008A380B">
              <w:rPr>
                <w:i/>
                <w:iCs/>
              </w:rPr>
              <w:t>М.Е</w:t>
            </w:r>
            <w:proofErr w:type="spellEnd"/>
            <w:r w:rsidRPr="008A380B">
              <w:rPr>
                <w:i/>
                <w:iCs/>
              </w:rPr>
              <w:t>.</w:t>
            </w:r>
          </w:p>
        </w:tc>
      </w:tr>
    </w:tbl>
    <w:p w:rsidR="000A3AE9" w:rsidRPr="00141C0E" w:rsidRDefault="000A3AE9" w:rsidP="000A3AE9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0A3AE9" w:rsidRPr="00141C0E" w:rsidTr="00884F58">
        <w:trPr>
          <w:trHeight w:val="347"/>
        </w:trPr>
        <w:tc>
          <w:tcPr>
            <w:tcW w:w="786" w:type="pct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141C0E">
              <w:rPr>
                <w:i/>
              </w:rPr>
              <w:t>Ср</w:t>
            </w:r>
            <w:proofErr w:type="gramEnd"/>
            <w:r w:rsidRPr="00141C0E">
              <w:rPr>
                <w:i/>
              </w:rPr>
              <w:t>.</w:t>
            </w:r>
          </w:p>
        </w:tc>
        <w:tc>
          <w:tcPr>
            <w:tcW w:w="667" w:type="pct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A3AE9" w:rsidRPr="00141C0E" w:rsidRDefault="000A3AE9" w:rsidP="00884F58">
            <w:pPr>
              <w:spacing w:after="288" w:line="276" w:lineRule="auto"/>
              <w:jc w:val="both"/>
              <w:rPr>
                <w:i/>
              </w:rPr>
            </w:pPr>
            <w:r w:rsidRPr="00141C0E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0A3AE9" w:rsidRPr="00141C0E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>
            <w:pPr>
              <w:jc w:val="center"/>
            </w:pPr>
            <w:r w:rsidRPr="00141C0E"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>
            <w:pPr>
              <w:jc w:val="center"/>
            </w:pPr>
            <w:r w:rsidRPr="00141C0E">
              <w:t>4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/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>
            <w:r w:rsidRPr="00141C0E">
              <w:t>6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/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A3AE9" w:rsidRPr="00141C0E" w:rsidRDefault="000A3AE9" w:rsidP="00884F58">
            <w:r w:rsidRPr="00141C0E">
              <w:t>Зачет.</w:t>
            </w:r>
          </w:p>
        </w:tc>
      </w:tr>
    </w:tbl>
    <w:p w:rsidR="002E01E7" w:rsidRPr="000A3AE9" w:rsidRDefault="002E01E7" w:rsidP="000A3AE9">
      <w:bookmarkStart w:id="5" w:name="_GoBack"/>
      <w:bookmarkEnd w:id="3"/>
      <w:bookmarkEnd w:id="4"/>
      <w:bookmarkEnd w:id="5"/>
    </w:p>
    <w:sectPr w:rsidR="002E01E7" w:rsidRPr="000A3AE9" w:rsidSect="00BF676F">
      <w:headerReference w:type="even" r:id="rId9"/>
      <w:footerReference w:type="even" r:id="rId10"/>
      <w:footerReference w:type="default" r:id="rId11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3D6D" w:rsidRDefault="005D3D6D">
      <w:r>
        <w:separator/>
      </w:r>
    </w:p>
  </w:endnote>
  <w:endnote w:type="continuationSeparator" w:id="0">
    <w:p w:rsidR="005D3D6D" w:rsidRDefault="005D3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681645">
    <w:pPr>
      <w:pStyle w:val="ab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7E09EF" w:rsidRDefault="007E09EF" w:rsidP="00C311F2">
    <w:pPr>
      <w:pStyle w:val="ab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681645">
    <w:pPr>
      <w:pStyle w:val="ab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separate"/>
    </w:r>
    <w:r w:rsidR="000A3AE9">
      <w:rPr>
        <w:rStyle w:val="aa"/>
        <w:noProof/>
      </w:rPr>
      <w:t>6</w:t>
    </w:r>
    <w:r>
      <w:rPr>
        <w:rStyle w:val="aa"/>
      </w:rPr>
      <w:fldChar w:fldCharType="end"/>
    </w:r>
  </w:p>
  <w:p w:rsidR="007E09EF" w:rsidRDefault="007E09EF" w:rsidP="00C311F2">
    <w:pPr>
      <w:pStyle w:val="ab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3D6D" w:rsidRDefault="005D3D6D">
      <w:r>
        <w:separator/>
      </w:r>
    </w:p>
  </w:footnote>
  <w:footnote w:type="continuationSeparator" w:id="0">
    <w:p w:rsidR="005D3D6D" w:rsidRDefault="005D3D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09EF" w:rsidRDefault="005D18D4" w:rsidP="002E01E7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7E09EF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7E09EF" w:rsidRDefault="007E09EF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26A851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67E5311"/>
    <w:multiLevelType w:val="hybridMultilevel"/>
    <w:tmpl w:val="4162B46E"/>
    <w:lvl w:ilvl="0" w:tplc="58B8FCA2">
      <w:start w:val="1"/>
      <w:numFmt w:val="decimal"/>
      <w:lvlText w:val="%1)"/>
      <w:lvlJc w:val="left"/>
      <w:pPr>
        <w:ind w:left="960" w:hanging="360"/>
      </w:pPr>
      <w:rPr>
        <w:rFonts w:ascii="Newton" w:eastAsia="Times New Roman" w:hAnsi="Newton" w:cs="Times New Roman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4">
    <w:nsid w:val="06841D8C"/>
    <w:multiLevelType w:val="hybridMultilevel"/>
    <w:tmpl w:val="73D06466"/>
    <w:lvl w:ilvl="0" w:tplc="9D180F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EB4E58"/>
    <w:multiLevelType w:val="hybridMultilevel"/>
    <w:tmpl w:val="7DCEBC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>
    <w:nsid w:val="0DC57B47"/>
    <w:multiLevelType w:val="hybridMultilevel"/>
    <w:tmpl w:val="8A7C39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C75E42"/>
    <w:multiLevelType w:val="hybridMultilevel"/>
    <w:tmpl w:val="556EBFD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8D53D48"/>
    <w:multiLevelType w:val="hybridMultilevel"/>
    <w:tmpl w:val="75BC35B2"/>
    <w:lvl w:ilvl="0" w:tplc="18E69A00">
      <w:start w:val="4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292F2E66"/>
    <w:multiLevelType w:val="hybridMultilevel"/>
    <w:tmpl w:val="5358B73E"/>
    <w:lvl w:ilvl="0" w:tplc="FC7CD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hint="default"/>
      </w:rPr>
    </w:lvl>
  </w:abstractNum>
  <w:abstractNum w:abstractNumId="16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F420DE6"/>
    <w:multiLevelType w:val="multilevel"/>
    <w:tmpl w:val="88D28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47E4281C"/>
    <w:multiLevelType w:val="hybridMultilevel"/>
    <w:tmpl w:val="E592C7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377844"/>
    <w:multiLevelType w:val="hybridMultilevel"/>
    <w:tmpl w:val="EEACF82E"/>
    <w:lvl w:ilvl="0" w:tplc="02BA0DF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7C02E31"/>
    <w:multiLevelType w:val="hybridMultilevel"/>
    <w:tmpl w:val="389066A8"/>
    <w:lvl w:ilvl="0" w:tplc="6EBCA4F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603B0E56"/>
    <w:multiLevelType w:val="hybridMultilevel"/>
    <w:tmpl w:val="74B00C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4">
    <w:nsid w:val="6602266A"/>
    <w:multiLevelType w:val="hybridMultilevel"/>
    <w:tmpl w:val="F4C4C77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6E2F51E5"/>
    <w:multiLevelType w:val="hybridMultilevel"/>
    <w:tmpl w:val="A4061458"/>
    <w:lvl w:ilvl="0" w:tplc="FC7CD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>
    <w:nsid w:val="788E246B"/>
    <w:multiLevelType w:val="multilevel"/>
    <w:tmpl w:val="88D28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8AB1477"/>
    <w:multiLevelType w:val="hybridMultilevel"/>
    <w:tmpl w:val="960CE65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F203088"/>
    <w:multiLevelType w:val="multilevel"/>
    <w:tmpl w:val="14A6675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  <w:b/>
      </w:rPr>
    </w:lvl>
  </w:abstractNum>
  <w:num w:numId="1">
    <w:abstractNumId w:val="16"/>
  </w:num>
  <w:num w:numId="2">
    <w:abstractNumId w:val="1"/>
  </w:num>
  <w:num w:numId="3">
    <w:abstractNumId w:val="23"/>
  </w:num>
  <w:num w:numId="4">
    <w:abstractNumId w:val="27"/>
  </w:num>
  <w:num w:numId="5">
    <w:abstractNumId w:val="6"/>
  </w:num>
  <w:num w:numId="6">
    <w:abstractNumId w:val="15"/>
  </w:num>
  <w:num w:numId="7">
    <w:abstractNumId w:val="26"/>
  </w:num>
  <w:num w:numId="8">
    <w:abstractNumId w:val="2"/>
  </w:num>
  <w:num w:numId="9">
    <w:abstractNumId w:val="8"/>
  </w:num>
  <w:num w:numId="10">
    <w:abstractNumId w:val="3"/>
  </w:num>
  <w:num w:numId="11">
    <w:abstractNumId w:val="14"/>
  </w:num>
  <w:num w:numId="12">
    <w:abstractNumId w:val="29"/>
  </w:num>
  <w:num w:numId="13">
    <w:abstractNumId w:val="24"/>
  </w:num>
  <w:num w:numId="14">
    <w:abstractNumId w:val="31"/>
  </w:num>
  <w:num w:numId="15">
    <w:abstractNumId w:val="10"/>
  </w:num>
  <w:num w:numId="16">
    <w:abstractNumId w:val="21"/>
  </w:num>
  <w:num w:numId="17">
    <w:abstractNumId w:val="19"/>
  </w:num>
  <w:num w:numId="18">
    <w:abstractNumId w:val="0"/>
  </w:num>
  <w:num w:numId="19">
    <w:abstractNumId w:val="28"/>
  </w:num>
  <w:num w:numId="20">
    <w:abstractNumId w:val="33"/>
  </w:num>
  <w:num w:numId="21">
    <w:abstractNumId w:val="12"/>
  </w:num>
  <w:num w:numId="22">
    <w:abstractNumId w:val="9"/>
  </w:num>
  <w:num w:numId="23">
    <w:abstractNumId w:val="4"/>
  </w:num>
  <w:num w:numId="24">
    <w:abstractNumId w:val="30"/>
  </w:num>
  <w:num w:numId="25">
    <w:abstractNumId w:val="11"/>
  </w:num>
  <w:num w:numId="26">
    <w:abstractNumId w:val="17"/>
  </w:num>
  <w:num w:numId="27">
    <w:abstractNumId w:val="20"/>
  </w:num>
  <w:num w:numId="28">
    <w:abstractNumId w:val="7"/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</w:num>
  <w:num w:numId="31">
    <w:abstractNumId w:val="22"/>
  </w:num>
  <w:num w:numId="32">
    <w:abstractNumId w:val="5"/>
  </w:num>
  <w:num w:numId="33">
    <w:abstractNumId w:val="18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SxNDQ3MjAwNjBU0lEKTi0uzszPAykwrgUAfolP5ywAAAA="/>
  </w:docVars>
  <w:rsids>
    <w:rsidRoot w:val="002E01E7"/>
    <w:rsid w:val="00000F2B"/>
    <w:rsid w:val="00006910"/>
    <w:rsid w:val="00006C7C"/>
    <w:rsid w:val="000166D6"/>
    <w:rsid w:val="00061A45"/>
    <w:rsid w:val="000660EC"/>
    <w:rsid w:val="0008122D"/>
    <w:rsid w:val="000A3AE9"/>
    <w:rsid w:val="000C2C49"/>
    <w:rsid w:val="000C4D6A"/>
    <w:rsid w:val="000C54C9"/>
    <w:rsid w:val="000D02A6"/>
    <w:rsid w:val="000E060D"/>
    <w:rsid w:val="000E2150"/>
    <w:rsid w:val="00102A8F"/>
    <w:rsid w:val="00120331"/>
    <w:rsid w:val="001310AE"/>
    <w:rsid w:val="001479D5"/>
    <w:rsid w:val="00170C8C"/>
    <w:rsid w:val="0019287F"/>
    <w:rsid w:val="00196AE2"/>
    <w:rsid w:val="00197D54"/>
    <w:rsid w:val="001C0C80"/>
    <w:rsid w:val="001E0E74"/>
    <w:rsid w:val="001E209E"/>
    <w:rsid w:val="001E2DDC"/>
    <w:rsid w:val="001F223B"/>
    <w:rsid w:val="001F3CC1"/>
    <w:rsid w:val="001F43F6"/>
    <w:rsid w:val="00205F86"/>
    <w:rsid w:val="00210426"/>
    <w:rsid w:val="002272DB"/>
    <w:rsid w:val="00230FAF"/>
    <w:rsid w:val="00231430"/>
    <w:rsid w:val="00235682"/>
    <w:rsid w:val="00260C36"/>
    <w:rsid w:val="00265327"/>
    <w:rsid w:val="0029579E"/>
    <w:rsid w:val="002A1A97"/>
    <w:rsid w:val="002D0432"/>
    <w:rsid w:val="002D086B"/>
    <w:rsid w:val="002E01E7"/>
    <w:rsid w:val="00312550"/>
    <w:rsid w:val="00320067"/>
    <w:rsid w:val="00344164"/>
    <w:rsid w:val="003667E1"/>
    <w:rsid w:val="00372E73"/>
    <w:rsid w:val="003D2532"/>
    <w:rsid w:val="003F219F"/>
    <w:rsid w:val="003F52CB"/>
    <w:rsid w:val="00414EC7"/>
    <w:rsid w:val="00415149"/>
    <w:rsid w:val="00447D00"/>
    <w:rsid w:val="00455C39"/>
    <w:rsid w:val="0047527D"/>
    <w:rsid w:val="00477D33"/>
    <w:rsid w:val="00486150"/>
    <w:rsid w:val="004B1C6C"/>
    <w:rsid w:val="004E4C00"/>
    <w:rsid w:val="004E63EF"/>
    <w:rsid w:val="005112A5"/>
    <w:rsid w:val="00537210"/>
    <w:rsid w:val="0054285D"/>
    <w:rsid w:val="00544AF2"/>
    <w:rsid w:val="00546245"/>
    <w:rsid w:val="00547E74"/>
    <w:rsid w:val="00551D35"/>
    <w:rsid w:val="00560A32"/>
    <w:rsid w:val="00561630"/>
    <w:rsid w:val="0057303D"/>
    <w:rsid w:val="00574571"/>
    <w:rsid w:val="00590532"/>
    <w:rsid w:val="005D18D4"/>
    <w:rsid w:val="005D3D6D"/>
    <w:rsid w:val="005D4557"/>
    <w:rsid w:val="005D4945"/>
    <w:rsid w:val="005E1517"/>
    <w:rsid w:val="005E6866"/>
    <w:rsid w:val="00610299"/>
    <w:rsid w:val="00621D1A"/>
    <w:rsid w:val="0062596F"/>
    <w:rsid w:val="0062770A"/>
    <w:rsid w:val="006432E3"/>
    <w:rsid w:val="00647282"/>
    <w:rsid w:val="00652558"/>
    <w:rsid w:val="0066259A"/>
    <w:rsid w:val="006707DD"/>
    <w:rsid w:val="006708A4"/>
    <w:rsid w:val="00681645"/>
    <w:rsid w:val="00682277"/>
    <w:rsid w:val="006849E0"/>
    <w:rsid w:val="0069267F"/>
    <w:rsid w:val="006A2FD9"/>
    <w:rsid w:val="006B1DAA"/>
    <w:rsid w:val="006E09E3"/>
    <w:rsid w:val="006E4131"/>
    <w:rsid w:val="007010C6"/>
    <w:rsid w:val="00716D5F"/>
    <w:rsid w:val="0072590B"/>
    <w:rsid w:val="007400B7"/>
    <w:rsid w:val="00781D6E"/>
    <w:rsid w:val="00784AEA"/>
    <w:rsid w:val="00786E40"/>
    <w:rsid w:val="00790B76"/>
    <w:rsid w:val="007A352E"/>
    <w:rsid w:val="007A479C"/>
    <w:rsid w:val="007C3B12"/>
    <w:rsid w:val="007C5CE8"/>
    <w:rsid w:val="007D420F"/>
    <w:rsid w:val="007E09EF"/>
    <w:rsid w:val="007F1131"/>
    <w:rsid w:val="008037BE"/>
    <w:rsid w:val="008050FF"/>
    <w:rsid w:val="00832BA4"/>
    <w:rsid w:val="00833772"/>
    <w:rsid w:val="00867DB5"/>
    <w:rsid w:val="00872A58"/>
    <w:rsid w:val="008A380B"/>
    <w:rsid w:val="008A657C"/>
    <w:rsid w:val="008C4081"/>
    <w:rsid w:val="00905B66"/>
    <w:rsid w:val="009176DB"/>
    <w:rsid w:val="00944714"/>
    <w:rsid w:val="00950302"/>
    <w:rsid w:val="00961E24"/>
    <w:rsid w:val="00993E53"/>
    <w:rsid w:val="009C5978"/>
    <w:rsid w:val="009F267C"/>
    <w:rsid w:val="009F296D"/>
    <w:rsid w:val="009F4CC7"/>
    <w:rsid w:val="00A00205"/>
    <w:rsid w:val="00A0130E"/>
    <w:rsid w:val="00A1508B"/>
    <w:rsid w:val="00A239CE"/>
    <w:rsid w:val="00A55097"/>
    <w:rsid w:val="00A55243"/>
    <w:rsid w:val="00A57CE9"/>
    <w:rsid w:val="00A602D5"/>
    <w:rsid w:val="00A95ADD"/>
    <w:rsid w:val="00AC60E0"/>
    <w:rsid w:val="00AC7016"/>
    <w:rsid w:val="00AD54BB"/>
    <w:rsid w:val="00AE2869"/>
    <w:rsid w:val="00AE766C"/>
    <w:rsid w:val="00B01C5D"/>
    <w:rsid w:val="00B31518"/>
    <w:rsid w:val="00B318ED"/>
    <w:rsid w:val="00B36DD8"/>
    <w:rsid w:val="00B440D1"/>
    <w:rsid w:val="00B92FD4"/>
    <w:rsid w:val="00B96616"/>
    <w:rsid w:val="00BB6909"/>
    <w:rsid w:val="00BC7A95"/>
    <w:rsid w:val="00BD5930"/>
    <w:rsid w:val="00BE0DDE"/>
    <w:rsid w:val="00BF676F"/>
    <w:rsid w:val="00C311F2"/>
    <w:rsid w:val="00C66170"/>
    <w:rsid w:val="00C708E9"/>
    <w:rsid w:val="00C8413E"/>
    <w:rsid w:val="00C868C3"/>
    <w:rsid w:val="00C9371B"/>
    <w:rsid w:val="00CA3FF9"/>
    <w:rsid w:val="00CB2FED"/>
    <w:rsid w:val="00CC0170"/>
    <w:rsid w:val="00CC1A06"/>
    <w:rsid w:val="00CD419E"/>
    <w:rsid w:val="00CD6B71"/>
    <w:rsid w:val="00CE0EB1"/>
    <w:rsid w:val="00CE4D63"/>
    <w:rsid w:val="00D40C52"/>
    <w:rsid w:val="00D66AAE"/>
    <w:rsid w:val="00D72EFC"/>
    <w:rsid w:val="00D80A94"/>
    <w:rsid w:val="00D8478C"/>
    <w:rsid w:val="00DB7E95"/>
    <w:rsid w:val="00DC3E60"/>
    <w:rsid w:val="00DD318C"/>
    <w:rsid w:val="00DE0095"/>
    <w:rsid w:val="00DE0637"/>
    <w:rsid w:val="00E0319D"/>
    <w:rsid w:val="00E03A51"/>
    <w:rsid w:val="00E04114"/>
    <w:rsid w:val="00E20724"/>
    <w:rsid w:val="00E45C5B"/>
    <w:rsid w:val="00E477EB"/>
    <w:rsid w:val="00E55A32"/>
    <w:rsid w:val="00EA6987"/>
    <w:rsid w:val="00EB66F2"/>
    <w:rsid w:val="00ED175F"/>
    <w:rsid w:val="00EF57CB"/>
    <w:rsid w:val="00F138B8"/>
    <w:rsid w:val="00F2590A"/>
    <w:rsid w:val="00F27737"/>
    <w:rsid w:val="00F65676"/>
    <w:rsid w:val="00F65AB4"/>
    <w:rsid w:val="00F77346"/>
    <w:rsid w:val="00F80388"/>
    <w:rsid w:val="00F9641B"/>
    <w:rsid w:val="00FA141E"/>
    <w:rsid w:val="00FA4908"/>
    <w:rsid w:val="00FA6473"/>
    <w:rsid w:val="00FB77CD"/>
    <w:rsid w:val="00FE26E2"/>
    <w:rsid w:val="00FE3396"/>
    <w:rsid w:val="00FE738A"/>
    <w:rsid w:val="00FF43A4"/>
    <w:rsid w:val="00FF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99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iPriority="99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6" w:unhideWhenUsed="0"/>
    <w:lsdException w:name="List Paragraph" w:semiHidden="0" w:uiPriority="34" w:unhideWhenUsed="0" w:qFormat="1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E01E7"/>
    <w:rPr>
      <w:sz w:val="24"/>
      <w:szCs w:val="24"/>
    </w:rPr>
  </w:style>
  <w:style w:type="paragraph" w:styleId="10">
    <w:name w:val="heading 1"/>
    <w:basedOn w:val="a0"/>
    <w:next w:val="a0"/>
    <w:link w:val="11"/>
    <w:autoRedefine/>
    <w:qFormat/>
    <w:rsid w:val="00BF676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CE0EB1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4">
    <w:name w:val="heading 4"/>
    <w:basedOn w:val="a0"/>
    <w:next w:val="a0"/>
    <w:link w:val="40"/>
    <w:qFormat/>
    <w:rsid w:val="002E01E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2E01E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2E01E7"/>
    <w:rPr>
      <w:color w:val="0000FF"/>
      <w:u w:val="single"/>
    </w:rPr>
  </w:style>
  <w:style w:type="paragraph" w:customStyle="1" w:styleId="a5">
    <w:name w:val="список с точками"/>
    <w:basedOn w:val="a0"/>
    <w:rsid w:val="002E01E7"/>
    <w:pPr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2E01E7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uiPriority w:val="99"/>
    <w:rsid w:val="002E01E7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basedOn w:val="a1"/>
    <w:rsid w:val="002E01E7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3">
    <w:name w:val="Абзац списка1"/>
    <w:basedOn w:val="a0"/>
    <w:rsid w:val="002E01E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basedOn w:val="a1"/>
    <w:link w:val="4"/>
    <w:semiHidden/>
    <w:rsid w:val="002E01E7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a7">
    <w:name w:val="List Paragraph"/>
    <w:basedOn w:val="a0"/>
    <w:uiPriority w:val="34"/>
    <w:qFormat/>
    <w:rsid w:val="002E01E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8">
    <w:name w:val="Table Grid"/>
    <w:basedOn w:val="a2"/>
    <w:uiPriority w:val="59"/>
    <w:rsid w:val="002E01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0"/>
    <w:rsid w:val="002E01E7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2E01E7"/>
  </w:style>
  <w:style w:type="paragraph" w:styleId="ab">
    <w:name w:val="footer"/>
    <w:basedOn w:val="a0"/>
    <w:rsid w:val="00210426"/>
    <w:pPr>
      <w:tabs>
        <w:tab w:val="center" w:pos="4677"/>
        <w:tab w:val="right" w:pos="9355"/>
      </w:tabs>
    </w:pPr>
  </w:style>
  <w:style w:type="paragraph" w:customStyle="1" w:styleId="1">
    <w:name w:val="УМКД Заголовок 1 ФГОС"/>
    <w:basedOn w:val="a0"/>
    <w:qFormat/>
    <w:rsid w:val="00C8413E"/>
    <w:pPr>
      <w:numPr>
        <w:numId w:val="19"/>
      </w:numPr>
      <w:tabs>
        <w:tab w:val="left" w:pos="993"/>
      </w:tabs>
      <w:spacing w:before="240" w:after="240"/>
    </w:pPr>
    <w:rPr>
      <w:b/>
    </w:rPr>
  </w:style>
  <w:style w:type="paragraph" w:styleId="ac">
    <w:name w:val="footnote text"/>
    <w:basedOn w:val="a0"/>
    <w:link w:val="ad"/>
    <w:rsid w:val="00205F86"/>
  </w:style>
  <w:style w:type="character" w:customStyle="1" w:styleId="ad">
    <w:name w:val="Текст сноски Знак"/>
    <w:basedOn w:val="a1"/>
    <w:link w:val="ac"/>
    <w:rsid w:val="00205F86"/>
    <w:rPr>
      <w:sz w:val="24"/>
      <w:szCs w:val="24"/>
    </w:rPr>
  </w:style>
  <w:style w:type="character" w:styleId="ae">
    <w:name w:val="footnote reference"/>
    <w:basedOn w:val="a1"/>
    <w:rsid w:val="00205F86"/>
    <w:rPr>
      <w:vertAlign w:val="superscript"/>
    </w:rPr>
  </w:style>
  <w:style w:type="paragraph" w:customStyle="1" w:styleId="af">
    <w:name w:val="УМКД Текст без нумерации"/>
    <w:basedOn w:val="2"/>
    <w:uiPriority w:val="99"/>
    <w:qFormat/>
    <w:rsid w:val="00B318ED"/>
    <w:pPr>
      <w:keepLines/>
      <w:spacing w:after="0" w:line="360" w:lineRule="auto"/>
      <w:ind w:left="0" w:firstLine="567"/>
    </w:pPr>
  </w:style>
  <w:style w:type="paragraph" w:styleId="2">
    <w:name w:val="Body Text Indent 2"/>
    <w:basedOn w:val="a0"/>
    <w:link w:val="20"/>
    <w:rsid w:val="00B318ED"/>
    <w:pPr>
      <w:spacing w:line="480" w:lineRule="auto"/>
      <w:ind w:left="283"/>
    </w:pPr>
  </w:style>
  <w:style w:type="character" w:customStyle="1" w:styleId="20">
    <w:name w:val="Основной текст с отступом 2 Знак"/>
    <w:basedOn w:val="a1"/>
    <w:link w:val="2"/>
    <w:rsid w:val="00B318ED"/>
    <w:rPr>
      <w:sz w:val="24"/>
      <w:szCs w:val="24"/>
    </w:rPr>
  </w:style>
  <w:style w:type="paragraph" w:customStyle="1" w:styleId="western">
    <w:name w:val="western"/>
    <w:basedOn w:val="a0"/>
    <w:rsid w:val="00061A45"/>
    <w:pPr>
      <w:spacing w:before="100" w:beforeAutospacing="1" w:after="100" w:afterAutospacing="1"/>
    </w:pPr>
  </w:style>
  <w:style w:type="paragraph" w:customStyle="1" w:styleId="p25">
    <w:name w:val="p25"/>
    <w:basedOn w:val="a0"/>
    <w:rsid w:val="00F65676"/>
    <w:pPr>
      <w:spacing w:before="100" w:beforeAutospacing="1" w:after="100" w:afterAutospacing="1"/>
    </w:pPr>
  </w:style>
  <w:style w:type="character" w:customStyle="1" w:styleId="s1">
    <w:name w:val="s1"/>
    <w:basedOn w:val="a1"/>
    <w:rsid w:val="00F65676"/>
  </w:style>
  <w:style w:type="paragraph" w:styleId="af0">
    <w:name w:val="Balloon Text"/>
    <w:basedOn w:val="a0"/>
    <w:link w:val="af1"/>
    <w:unhideWhenUsed/>
    <w:rsid w:val="005D455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5D455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1"/>
    <w:rsid w:val="00B96616"/>
  </w:style>
  <w:style w:type="paragraph" w:customStyle="1" w:styleId="p13">
    <w:name w:val="p13"/>
    <w:basedOn w:val="a0"/>
    <w:rsid w:val="00B96616"/>
    <w:pPr>
      <w:spacing w:before="100" w:beforeAutospacing="1" w:after="100" w:afterAutospacing="1"/>
    </w:pPr>
  </w:style>
  <w:style w:type="character" w:customStyle="1" w:styleId="s13">
    <w:name w:val="s13"/>
    <w:basedOn w:val="a1"/>
    <w:rsid w:val="00B96616"/>
  </w:style>
  <w:style w:type="character" w:customStyle="1" w:styleId="30">
    <w:name w:val="Заголовок 3 Знак"/>
    <w:basedOn w:val="a1"/>
    <w:link w:val="3"/>
    <w:rsid w:val="00CE0EB1"/>
    <w:rPr>
      <w:rFonts w:ascii="Calibri" w:eastAsia="Times New Roman" w:hAnsi="Calibri" w:cs="Times New Roman"/>
      <w:b/>
      <w:bCs/>
      <w:sz w:val="26"/>
      <w:szCs w:val="26"/>
    </w:rPr>
  </w:style>
  <w:style w:type="paragraph" w:customStyle="1" w:styleId="Web">
    <w:name w:val="Обычный (Web)"/>
    <w:basedOn w:val="a0"/>
    <w:rsid w:val="00CE0EB1"/>
    <w:pPr>
      <w:spacing w:before="100" w:after="100"/>
    </w:pPr>
    <w:rPr>
      <w:szCs w:val="20"/>
    </w:rPr>
  </w:style>
  <w:style w:type="character" w:customStyle="1" w:styleId="11">
    <w:name w:val="Заголовок 1 Знак"/>
    <w:basedOn w:val="a1"/>
    <w:link w:val="10"/>
    <w:rsid w:val="00BF676F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af2">
    <w:name w:val="TOC Heading"/>
    <w:basedOn w:val="10"/>
    <w:next w:val="a0"/>
    <w:uiPriority w:val="39"/>
    <w:unhideWhenUsed/>
    <w:qFormat/>
    <w:rsid w:val="0047527D"/>
    <w:pPr>
      <w:spacing w:line="276" w:lineRule="auto"/>
      <w:outlineLvl w:val="9"/>
    </w:pPr>
    <w:rPr>
      <w:b w:val="0"/>
      <w:sz w:val="24"/>
    </w:rPr>
  </w:style>
  <w:style w:type="paragraph" w:styleId="31">
    <w:name w:val="toc 3"/>
    <w:basedOn w:val="a0"/>
    <w:next w:val="a0"/>
    <w:autoRedefine/>
    <w:uiPriority w:val="39"/>
    <w:unhideWhenUsed/>
    <w:rsid w:val="0047527D"/>
    <w:pPr>
      <w:spacing w:after="100"/>
      <w:ind w:left="480"/>
    </w:pPr>
  </w:style>
  <w:style w:type="character" w:styleId="af3">
    <w:name w:val="Strong"/>
    <w:basedOn w:val="a1"/>
    <w:uiPriority w:val="99"/>
    <w:qFormat/>
    <w:rsid w:val="00DE0637"/>
    <w:rPr>
      <w:b/>
    </w:rPr>
  </w:style>
  <w:style w:type="paragraph" w:styleId="af4">
    <w:name w:val="Plain Text"/>
    <w:basedOn w:val="a0"/>
    <w:link w:val="af5"/>
    <w:rsid w:val="005E6866"/>
    <w:pPr>
      <w:ind w:firstLine="397"/>
    </w:pPr>
    <w:rPr>
      <w:rFonts w:ascii="PetersburgCTT" w:hAnsi="PetersburgCTT"/>
      <w:sz w:val="20"/>
      <w:szCs w:val="20"/>
    </w:rPr>
  </w:style>
  <w:style w:type="character" w:customStyle="1" w:styleId="af5">
    <w:name w:val="Текст Знак"/>
    <w:basedOn w:val="a1"/>
    <w:link w:val="af4"/>
    <w:rsid w:val="005E6866"/>
    <w:rPr>
      <w:rFonts w:ascii="PetersburgCTT" w:hAnsi="PetersburgCTT"/>
    </w:rPr>
  </w:style>
  <w:style w:type="paragraph" w:styleId="14">
    <w:name w:val="toc 1"/>
    <w:basedOn w:val="a0"/>
    <w:next w:val="a0"/>
    <w:autoRedefine/>
    <w:uiPriority w:val="39"/>
    <w:rsid w:val="00BF676F"/>
    <w:pPr>
      <w:tabs>
        <w:tab w:val="right" w:leader="dot" w:pos="9356"/>
      </w:tabs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5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77855-42AF-4BB0-B6BD-EB33C7610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9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STGU</Company>
  <LinksUpToDate>false</LinksUpToDate>
  <CharactersWithSpaces>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nd.p</dc:creator>
  <cp:lastModifiedBy>Просто Вася</cp:lastModifiedBy>
  <cp:revision>10</cp:revision>
  <cp:lastPrinted>2016-02-04T11:56:00Z</cp:lastPrinted>
  <dcterms:created xsi:type="dcterms:W3CDTF">2017-07-26T15:11:00Z</dcterms:created>
  <dcterms:modified xsi:type="dcterms:W3CDTF">2018-03-22T11:48:00Z</dcterms:modified>
</cp:coreProperties>
</file>